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Tokyo, Japan</w:t>
      </w:r>
      <w:r>
        <w:br/>
      </w:r>
      <w:r>
        <w:t xml:space="preserve">[Date]</w:t>
      </w:r>
    </w:p>
    <w:p>
      <w:pPr>
        <w:pStyle w:val="BodyText"/>
      </w:pPr>
      <w:r>
        <w:t xml:space="preserve">Dear Mr./Ms. [Hiring Manager's Name],</w:t>
      </w:r>
    </w:p>
    <w:p>
      <w:pPr>
        <w:pStyle w:val="BodyText"/>
      </w:pPr>
      <w:r>
        <w:t xml:space="preserve">I am writing to express my enthusiastic interest in the Automotive Engineer position at your esteemed organization in Tokyo, Japan. With a deep passion for automotive innovation and a proven track record of excellence in engineering, I am eager to contribute my expertise to a company that values precision, technological advancement, and the unique demands of Japan's dynamic automotive industry. As an Automotive Engineer with over [X years] of experience, I am confident in my ability to align with your organization's goals while embracing the cultural and technical nuances of working in Japan Tokyo.</w:t>
      </w:r>
    </w:p>
    <w:bookmarkStart w:id="20" w:name="professional-background-and-expertise"/>
    <w:p>
      <w:pPr>
        <w:pStyle w:val="Heading2"/>
      </w:pPr>
      <w:r>
        <w:t xml:space="preserve">Professional Background and Expertise</w:t>
      </w:r>
    </w:p>
    <w:p>
      <w:pPr>
        <w:pStyle w:val="FirstParagraph"/>
      </w:pPr>
      <w:r>
        <w:t xml:space="preserve">As an Automotive Engineer, I have dedicated my career to advancing vehicle design, performance optimization, and sustainable mobility solutions. My academic foundation in mechanical engineering from [University Name] provided me with a strong understanding of automotive systems, including powertrain technologies, aerodynamics, and materials science. Over the years, I have worked on projects ranging from hybrid vehicle development to autonomous driving systems, which have honed my ability to balance innovation with practicality—qualities that are essential in Japan Tokyo’s competitive automotive landscape.</w:t>
      </w:r>
    </w:p>
    <w:p>
      <w:pPr>
        <w:pStyle w:val="BodyText"/>
      </w:pPr>
      <w:r>
        <w:t xml:space="preserve">One of my most notable achievements as an Automotive Engineer was leading a team to redesign a fuel-efficient engine component for [Previous Company Name], which reduced emissions by 15% while improving overall performance. This project not only demonstrated my technical skills but also my ability to collaborate with cross-functional teams, a critical aspect of working in Japan's highly structured and collaborative engineering environment. Additionally, I have hands-on experience with industry-standard software such as CAD (Computer-Aided Design) and simulation tools like ANSYS, which are integral to modern automotive development processes.</w:t>
      </w:r>
    </w:p>
    <w:bookmarkEnd w:id="20"/>
    <w:bookmarkStart w:id="21" w:name="Xee94d0a017e462e0c202d1c7f82f402b06da3d1"/>
    <w:p>
      <w:pPr>
        <w:pStyle w:val="Heading2"/>
      </w:pPr>
      <w:r>
        <w:t xml:space="preserve">Alignment with Japan Tokyo’s Automotive Industry</w:t>
      </w:r>
    </w:p>
    <w:p>
      <w:pPr>
        <w:pStyle w:val="FirstParagraph"/>
      </w:pPr>
      <w:r>
        <w:t xml:space="preserve">Japan Tokyo is a global hub for automotive innovation, home to industry leaders like Toyota, Honda, and Nissan. The city’s commitment to sustainability and cutting-edge technology creates an environment where Automotive Engineers can thrive. I am particularly drawn to the opportunities in Tokyo to contribute to projects that align with Japan’s vision of a greener future, such as electric vehicle (EV) development and smart mobility solutions. My experience in working on hybrid and electric vehicle systems makes me well-suited to support such initiatives.</w:t>
      </w:r>
    </w:p>
    <w:p>
      <w:pPr>
        <w:pStyle w:val="BodyText"/>
      </w:pPr>
      <w:r>
        <w:t xml:space="preserve">Moreover, I deeply respect the Japanese values of precision, efficiency, and continuous improvement (kaizen). These principles resonate with my own approach to engineering, where every detail matters. In Japan Tokyo, where automotive excellence is a cultural priority, I am eager to apply my skills to meet the exacting standards of this market. Whether it’s refining vehicle safety features or enhancing manufacturing processes, I am committed to delivering solutions that reflect the quality and reliability associated with Japanese engineering.</w:t>
      </w:r>
    </w:p>
    <w:bookmarkEnd w:id="21"/>
    <w:bookmarkStart w:id="22" w:name="adaptability-and-cultural-sensitivity"/>
    <w:p>
      <w:pPr>
        <w:pStyle w:val="Heading2"/>
      </w:pPr>
      <w:r>
        <w:t xml:space="preserve">Adaptability and Cultural Sensitivity</w:t>
      </w:r>
    </w:p>
    <w:p>
      <w:pPr>
        <w:pStyle w:val="FirstParagraph"/>
      </w:pPr>
      <w:r>
        <w:t xml:space="preserve">Working as an Automotive Engineer in Tokyo requires not only technical proficiency but also cultural adaptability. I have studied the importance of workplace etiquette, communication styles, and team dynamics in Japanese organizations. For instance, I understand the significance of building trust through consistent performance and respectful collaboration—values that are central to success in Japan’s corporate culture. My ability to work effectively in diverse teams and my willingness to learn from local experts will allow me to integrate seamlessly into your organization.</w:t>
      </w:r>
    </w:p>
    <w:p>
      <w:pPr>
        <w:pStyle w:val="BodyText"/>
      </w:pPr>
      <w:r>
        <w:t xml:space="preserve">Additionally, I am open to learning the Japanese language, as I believe that communication is key to fostering strong relationships in the workplace. While my current proficiency in Japanese is [mention level, e.g., "intermediate"], I am actively working on improving it through classes and cultural immersion. This dedication to understanding the local context will enable me to contribute more effectively to your team and align with the expectations of working in Japan Tokyo.</w:t>
      </w:r>
    </w:p>
    <w:bookmarkEnd w:id="22"/>
    <w:bookmarkStart w:id="23" w:name="why-your-organization"/>
    <w:p>
      <w:pPr>
        <w:pStyle w:val="Heading2"/>
      </w:pPr>
      <w:r>
        <w:t xml:space="preserve">Why Your Organization?</w:t>
      </w:r>
    </w:p>
    <w:p>
      <w:pPr>
        <w:pStyle w:val="FirstParagraph"/>
      </w:pPr>
      <w:r>
        <w:t xml:space="preserve">Your company’s reputation for innovation and leadership in the automotive sector has long inspired me. The opportunity to work alongside some of the brightest minds in Japan Tokyo’s automotive industry is both exciting and motivating. I am particularly impressed by your recent advancements in [specific project, technology, or initiative], which reflect a forward-thinking approach that aligns with my own professional aspirations.</w:t>
      </w:r>
    </w:p>
    <w:p>
      <w:pPr>
        <w:pStyle w:val="BodyText"/>
      </w:pPr>
      <w:r>
        <w:t xml:space="preserve">As an Automotive Engineer, I am driven by the challenge of solving complex problems and pushing the boundaries of what is possible. Your organization’s focus on [mention specific value or goal, e.g., "sustainable mobility" or "technological leadership"] provides the perfect platform for me to apply my skills and passion. I am eager to contribute to your team’s success while growing as a professional in one of the most innovative automotive markets in the world.</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dedication to excellence make me an ideal candidate for the Automotive Engineer position at your company in Tokyo. I would be honored to bring my experience and enthusiasm to your team and contribute to the continued success of your organization. Thank you for considering my application. I look forward to the opportunity to discuss how I can add value to your company’s mission in Japan Toky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 Japan Tokyo</dc:title>
  <dc:creator/>
  <dc:language>en</dc:language>
  <cp:keywords/>
  <dcterms:created xsi:type="dcterms:W3CDTF">2026-07-23T20:55:54Z</dcterms:created>
  <dcterms:modified xsi:type="dcterms:W3CDTF">2026-07-23T20:55:54Z</dcterms:modified>
</cp:coreProperties>
</file>

<file path=docProps/custom.xml><?xml version="1.0" encoding="utf-8"?>
<Properties xmlns="http://schemas.openxmlformats.org/officeDocument/2006/custom-properties" xmlns:vt="http://schemas.openxmlformats.org/officeDocument/2006/docPropsVTypes"/>
</file>